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E1081A" w:rsidRDefault="008C535D" w:rsidP="008C535D">
      <w:pPr>
        <w:spacing w:line="240" w:lineRule="auto"/>
        <w:rPr>
          <w:rFonts w:ascii="Calibri" w:eastAsia="Calibri" w:hAnsi="Calibri" w:cs="Calibri"/>
        </w:rPr>
      </w:pPr>
      <w:r>
        <w:rPr>
          <w:rFonts w:ascii="Calibri" w:eastAsia="Calibri" w:hAnsi="Calibri" w:cs="Calibri"/>
        </w:rPr>
        <w:t>Forage: Fields</w:t>
      </w:r>
    </w:p>
    <w:p w14:paraId="00000002" w14:textId="77777777" w:rsidR="00E1081A" w:rsidRDefault="00E1081A" w:rsidP="008C535D">
      <w:pPr>
        <w:spacing w:line="240" w:lineRule="auto"/>
        <w:rPr>
          <w:rFonts w:ascii="Calibri" w:eastAsia="Calibri" w:hAnsi="Calibri" w:cs="Calibri"/>
        </w:rPr>
      </w:pPr>
    </w:p>
    <w:p w14:paraId="00000003" w14:textId="77777777" w:rsidR="00E1081A" w:rsidRDefault="008C535D" w:rsidP="008C535D">
      <w:pPr>
        <w:spacing w:line="240" w:lineRule="auto"/>
        <w:rPr>
          <w:rFonts w:ascii="Calibri" w:eastAsia="Calibri" w:hAnsi="Calibri" w:cs="Calibri"/>
        </w:rPr>
      </w:pPr>
      <w:r>
        <w:rPr>
          <w:rFonts w:ascii="Calibri" w:eastAsia="Calibri" w:hAnsi="Calibri" w:cs="Calibri"/>
        </w:rPr>
        <w:t>I walked through the hallway. Down the short halls, towards the entrance closing in onto me, where a piece of paper lies upon the grounds beneath me. Staring up onto me. I met its eyes and crouched down, snatching onto the paper and rose myself onto my feet, fixing my attention onto the paper itself. For all the words was given a simple objective; an object that would be easy for anyone else to do. Yet my questions pondered if it were that easy however. I shake my head, closing my eyes as I do. Opening them again and turned my attention towards the paper again whereas I had discarded it from my paw; floating in midair once more, released into freedom and gradually descending onto the solid grounds beneath me. Onto this time, I fixed my attention to the horizon and now to the surrounding around me.</w:t>
      </w:r>
    </w:p>
    <w:p w14:paraId="00000004" w14:textId="77777777" w:rsidR="00E1081A" w:rsidRDefault="00E1081A" w:rsidP="008C535D">
      <w:pPr>
        <w:spacing w:line="240" w:lineRule="auto"/>
        <w:rPr>
          <w:rFonts w:ascii="Calibri" w:eastAsia="Calibri" w:hAnsi="Calibri" w:cs="Calibri"/>
        </w:rPr>
      </w:pPr>
    </w:p>
    <w:p w14:paraId="00000005" w14:textId="77777777" w:rsidR="00E1081A" w:rsidRDefault="008C535D" w:rsidP="008C535D">
      <w:pPr>
        <w:spacing w:line="240" w:lineRule="auto"/>
        <w:rPr>
          <w:rFonts w:ascii="Calibri" w:eastAsia="Calibri" w:hAnsi="Calibri" w:cs="Calibri"/>
        </w:rPr>
      </w:pPr>
      <w:r>
        <w:rPr>
          <w:rFonts w:ascii="Calibri" w:eastAsia="Calibri" w:hAnsi="Calibri" w:cs="Calibri"/>
        </w:rPr>
        <w:t>Red coloring paints the walls; the doors and the ceiling surrounding me. There was not once single natural color that I could see amidst upon the red visions presented to me. The hallway’s walls branched outward towards the end, closer to the doors which was the entrance adjacent to me. Turning myself to face the branched out, I had noticed thousands of tables before me. Standing still, empty without anything upon them. Fresh food had turned to cold as the smell drifts into the vent above them all. There was nothing beyond the sea of tables; nothing except for a door there that seemed locked somehow. Yet something of a knock erupted upon the silence.</w:t>
      </w:r>
    </w:p>
    <w:p w14:paraId="00000006" w14:textId="77777777" w:rsidR="00E1081A" w:rsidRDefault="00E1081A" w:rsidP="008C535D">
      <w:pPr>
        <w:spacing w:line="240" w:lineRule="auto"/>
        <w:rPr>
          <w:rFonts w:ascii="Calibri" w:eastAsia="Calibri" w:hAnsi="Calibri" w:cs="Calibri"/>
        </w:rPr>
      </w:pPr>
    </w:p>
    <w:p w14:paraId="00000007" w14:textId="77777777" w:rsidR="00E1081A" w:rsidRDefault="008C535D" w:rsidP="008C535D">
      <w:pPr>
        <w:spacing w:line="240" w:lineRule="auto"/>
        <w:rPr>
          <w:rFonts w:ascii="Calibri" w:eastAsia="Calibri" w:hAnsi="Calibri" w:cs="Calibri"/>
        </w:rPr>
      </w:pPr>
      <w:r>
        <w:rPr>
          <w:rFonts w:ascii="Calibri" w:eastAsia="Calibri" w:hAnsi="Calibri" w:cs="Calibri"/>
        </w:rPr>
        <w:t>I exhaled a breath, long and drawn out. Eyes already closing before fixing my attention to the entrance beside me and once entered in immediately. Through the line, I entered into the hallway where an golden arrow points to the stairs adjacent to it. It was glowing at the time; the stairs I had meant however. With the railing ascending parallel to the stairs, I rose my eyes following it. Straight towards the second flooring above me. Deciding to head up the stairs and without any more hesitation, I walked. First step; next step. Until I was ascended through the stairs and up towards the second flooring above me where a single door awaits for me. I immediately entered right in.</w:t>
      </w:r>
    </w:p>
    <w:p w14:paraId="00000008" w14:textId="77777777" w:rsidR="00E1081A" w:rsidRDefault="00E1081A" w:rsidP="008C535D">
      <w:pPr>
        <w:spacing w:line="240" w:lineRule="auto"/>
        <w:rPr>
          <w:rFonts w:ascii="Calibri" w:eastAsia="Calibri" w:hAnsi="Calibri" w:cs="Calibri"/>
        </w:rPr>
      </w:pPr>
    </w:p>
    <w:p w14:paraId="00000009" w14:textId="77777777" w:rsidR="00E1081A" w:rsidRDefault="008C535D" w:rsidP="008C535D">
      <w:pPr>
        <w:spacing w:line="240" w:lineRule="auto"/>
        <w:rPr>
          <w:rFonts w:ascii="Calibri" w:eastAsia="Calibri" w:hAnsi="Calibri" w:cs="Calibri"/>
        </w:rPr>
      </w:pPr>
      <w:r>
        <w:rPr>
          <w:rFonts w:ascii="Calibri" w:eastAsia="Calibri" w:hAnsi="Calibri" w:cs="Calibri"/>
        </w:rPr>
        <w:t>A hallway stands before my wake; something dings at the other end of the halls with doors parting revealing a dim lit light over on the other side. I shift my attention towards the side; towards the walls in hopes of finding something there. Yet all there were was just walls, nothing else. Obstruction my visions from being able to see afar, all I could do was accept it and just move on. To which I had planned to do however. I resumed my walk; footsteps echoing through my ears as the silence rang upon them too. Nothing was here. Nothing was sounding. It had all made my own bones tensed; I was anxious that I did not know that my own heart was pounding against my own chest while I resumed my walk cycle; down the halls. Straight towards the elevator over upon the other side.</w:t>
      </w:r>
    </w:p>
    <w:p w14:paraId="0000000A" w14:textId="77777777" w:rsidR="00E1081A" w:rsidRDefault="00E1081A" w:rsidP="008C535D">
      <w:pPr>
        <w:spacing w:line="240" w:lineRule="auto"/>
        <w:rPr>
          <w:rFonts w:ascii="Calibri" w:eastAsia="Calibri" w:hAnsi="Calibri" w:cs="Calibri"/>
        </w:rPr>
      </w:pPr>
    </w:p>
    <w:p w14:paraId="0000000B" w14:textId="77777777" w:rsidR="00E1081A" w:rsidRDefault="008C535D" w:rsidP="008C535D">
      <w:pPr>
        <w:spacing w:line="240" w:lineRule="auto"/>
        <w:rPr>
          <w:rFonts w:ascii="Calibri" w:eastAsia="Calibri" w:hAnsi="Calibri" w:cs="Calibri"/>
        </w:rPr>
      </w:pPr>
      <w:r>
        <w:rPr>
          <w:rFonts w:ascii="Calibri" w:eastAsia="Calibri" w:hAnsi="Calibri" w:cs="Calibri"/>
        </w:rPr>
        <w:t>Until I hit upon the impending light was the time that I turned myself over and face the hallway that I had once entered right into beforehand. For just as the doors had closed, I had noticed a piece of paper that was struck upon the surface of the doors just as the doors had closed, sticking together like glue and revealing the contents of this building.  ‘You are warned” was what it said and I had found myself narrowing my own eyes upon it. My mind pondering about the interpretation of the warned words. Yet I had no time at all however; when my attention was fixed towards the side just as I had started hearing a ding sound. It had rang three times; and a white number with a letter ‘F’ revealed itself to me before sliding down the silence of the brown wall beside me. My eyes narrowed; I was now curious. But afraid as the bell rang through my ears and the doors parted; I immediately turned my attention back towards the front. Gazing now onto the hallway that was right in front of me.</w:t>
      </w:r>
    </w:p>
    <w:p w14:paraId="0000000C" w14:textId="77777777" w:rsidR="00E1081A" w:rsidRDefault="00E1081A" w:rsidP="008C535D">
      <w:pPr>
        <w:spacing w:line="240" w:lineRule="auto"/>
        <w:rPr>
          <w:rFonts w:ascii="Calibri" w:eastAsia="Calibri" w:hAnsi="Calibri" w:cs="Calibri"/>
        </w:rPr>
      </w:pPr>
    </w:p>
    <w:p w14:paraId="0000000D" w14:textId="77777777" w:rsidR="00E1081A" w:rsidRDefault="008C535D" w:rsidP="008C535D">
      <w:pPr>
        <w:spacing w:line="240" w:lineRule="auto"/>
        <w:rPr>
          <w:rFonts w:ascii="Calibri" w:eastAsia="Calibri" w:hAnsi="Calibri" w:cs="Calibri"/>
        </w:rPr>
      </w:pPr>
      <w:r>
        <w:rPr>
          <w:rFonts w:ascii="Calibri" w:eastAsia="Calibri" w:hAnsi="Calibri" w:cs="Calibri"/>
        </w:rPr>
        <w:lastRenderedPageBreak/>
        <w:t>The hallway was purely dark. There was nothing to see here at all. With the flashing lights above the darkness filled hallway, I felt afraid and anxious for what seems to be the first time. Yet I pushed forward despite my mind screaming at my own body about something. I stepped out of the elevator, it shut its doors behind me and left; leaving behind an abyss where shadows danced upon the abyss, nothing left was upon which. As I turned my head around and stared onto the hallway before me, I stretched my ears outward from my own body and listened to the soundless ringing within my own ears. Silence, ‘it was just how I had liked it however.’ I thought immediately to myself with a false grin, though wavered, it still lingered on there. I walked down the corridor; down the hallway while keeping my eyes up front into the horizon. Listening to nothing. But the silence that overwhelmed me somehow.</w:t>
      </w:r>
    </w:p>
    <w:p w14:paraId="0000000E" w14:textId="77777777" w:rsidR="00E1081A" w:rsidRDefault="00E1081A" w:rsidP="008C535D">
      <w:pPr>
        <w:spacing w:line="240" w:lineRule="auto"/>
        <w:rPr>
          <w:rFonts w:ascii="Calibri" w:eastAsia="Calibri" w:hAnsi="Calibri" w:cs="Calibri"/>
        </w:rPr>
      </w:pPr>
    </w:p>
    <w:p w14:paraId="0000000F" w14:textId="77777777" w:rsidR="00E1081A" w:rsidRDefault="008C535D" w:rsidP="008C535D">
      <w:pPr>
        <w:spacing w:line="240" w:lineRule="auto"/>
        <w:rPr>
          <w:rFonts w:ascii="Calibri" w:eastAsia="Calibri" w:hAnsi="Calibri" w:cs="Calibri"/>
        </w:rPr>
      </w:pPr>
      <w:r>
        <w:rPr>
          <w:rFonts w:ascii="Calibri" w:eastAsia="Calibri" w:hAnsi="Calibri" w:cs="Calibri"/>
        </w:rPr>
        <w:t>It did not take long until I was able to noticed the first pair of trees beside me. Purely green they were; with yellow sticky notes imprinted upon their leaves somehow. My attention was to them, yet I ignored the note. Anticipating what it would say nonetheless. For I continued on walking down the hallway; step by step slowed by the silence of the atmosphere looming above me and the warmth that coursed through the hallway with nothing else imaginable. I kept my eyes upon the sides; towards the halls walls; staring onto the black filled lines that ran across them, parallel to the groudlines underneath them. Disappearing well into the pure darkness.</w:t>
      </w:r>
    </w:p>
    <w:p w14:paraId="00000010" w14:textId="77777777" w:rsidR="00E1081A" w:rsidRDefault="00E1081A" w:rsidP="008C535D">
      <w:pPr>
        <w:spacing w:line="240" w:lineRule="auto"/>
        <w:rPr>
          <w:rFonts w:ascii="Calibri" w:eastAsia="Calibri" w:hAnsi="Calibri" w:cs="Calibri"/>
        </w:rPr>
      </w:pPr>
    </w:p>
    <w:p w14:paraId="00000011" w14:textId="77777777" w:rsidR="00E1081A" w:rsidRDefault="008C535D" w:rsidP="008C535D">
      <w:pPr>
        <w:spacing w:line="240" w:lineRule="auto"/>
        <w:rPr>
          <w:rFonts w:ascii="Calibri" w:eastAsia="Calibri" w:hAnsi="Calibri" w:cs="Calibri"/>
        </w:rPr>
      </w:pPr>
      <w:r>
        <w:rPr>
          <w:rFonts w:ascii="Calibri" w:eastAsia="Calibri" w:hAnsi="Calibri" w:cs="Calibri"/>
        </w:rPr>
        <w:t>It was as long trip walk through the hallway. But somehow I had reached upon the other end where an arch stands before me. Spikes formed upon the edges of the arc; all pointing directly towards the center of the arc. Straight towards the impending darkness that somehow ‘reached’ out to me. Insisting that I should be well inside. I kept my distance from the arc; my attention faltered from the arc and towards the other end of the hallway where my own eyes started to squint, narrowing upon the lingering question that burns upon the end of my own mind. Due to how silent, quiet and tranquility the entire hallway was, it was too anxious and chilling to the point that I had felt my own fur standing up because of it. Yet I kept questioning about. Asking that important ‘why’ in wonderance of how peaceful the hallway was become. I lingered on through the hallway in silence, my own heart pounding in my chest in ponderance while my eyes were raised up into the horizontal skies; through upon the impending darkness that parted to give me room to manuever through the hallway. Yet I saw nothing. I saw nothing.</w:t>
      </w:r>
    </w:p>
    <w:p w14:paraId="00000012" w14:textId="77777777" w:rsidR="00E1081A" w:rsidRDefault="00E1081A" w:rsidP="008C535D">
      <w:pPr>
        <w:spacing w:line="240" w:lineRule="auto"/>
        <w:rPr>
          <w:rFonts w:ascii="Calibri" w:eastAsia="Calibri" w:hAnsi="Calibri" w:cs="Calibri"/>
        </w:rPr>
      </w:pPr>
    </w:p>
    <w:p w14:paraId="00000013" w14:textId="77777777" w:rsidR="00E1081A" w:rsidRDefault="008C535D" w:rsidP="008C535D">
      <w:pPr>
        <w:spacing w:line="240" w:lineRule="auto"/>
        <w:rPr>
          <w:rFonts w:ascii="Calibri" w:eastAsia="Calibri" w:hAnsi="Calibri" w:cs="Calibri"/>
        </w:rPr>
      </w:pPr>
      <w:r>
        <w:rPr>
          <w:rFonts w:ascii="Calibri" w:eastAsia="Calibri" w:hAnsi="Calibri" w:cs="Calibri"/>
        </w:rPr>
        <w:t>I only shake my head; dismissing my own following thoughts of even trying to linger here any longer while I immediately turned around and faced the arc before me. I started to walk right on in where the ‘hands’ of darkness touched upon my own fur; pulling me into the abyss and well upon the stairs that revealed itself to me. Luckily however, it was only one flight of stairs. But what was surprising was that the stairs were heading straight into the previous floor, the floor that I had started from. With my eyes widening upon this realization, I instantly turned around and tried to head back onto the arc. Yet it was now a wall and I faceplanted upon it hard. Entering right through upon which. Though it had hurt however.</w:t>
      </w:r>
    </w:p>
    <w:p w14:paraId="00000014" w14:textId="77777777" w:rsidR="00E1081A" w:rsidRDefault="00E1081A" w:rsidP="008C535D">
      <w:pPr>
        <w:spacing w:line="240" w:lineRule="auto"/>
        <w:rPr>
          <w:rFonts w:ascii="Calibri" w:eastAsia="Calibri" w:hAnsi="Calibri" w:cs="Calibri"/>
        </w:rPr>
      </w:pPr>
    </w:p>
    <w:p w14:paraId="00000015" w14:textId="77777777" w:rsidR="00E1081A" w:rsidRDefault="008C535D" w:rsidP="008C535D">
      <w:pPr>
        <w:spacing w:line="240" w:lineRule="auto"/>
        <w:rPr>
          <w:rFonts w:ascii="Calibri" w:eastAsia="Calibri" w:hAnsi="Calibri" w:cs="Calibri"/>
        </w:rPr>
      </w:pPr>
      <w:r>
        <w:rPr>
          <w:rFonts w:ascii="Calibri" w:eastAsia="Calibri" w:hAnsi="Calibri" w:cs="Calibri"/>
        </w:rPr>
        <w:t>When I came through; my attention was drawn towards a white sign in front of me. A number three, written in black was imprinted there however. I rose to my feet, groaning upon the back pain and headache that I was receiving. But most importantly was my own snout however as I raised my paws up upon the air and began feeling my own broken face; noticing gradually that somehow it was fixed and yet I had wondered why. With my eyes lingering onto the number three before me, I immediately turned towards the glass door adjacent to it and find myself reaching out for it; grabbing tightly onto its knob. To where I had pulled upon the knob, breaking the door that it was shattered. But  left nothing behind, I stepped through the entrance and raised my head high onto the horizon.</w:t>
      </w:r>
    </w:p>
    <w:p w14:paraId="00000016" w14:textId="77777777" w:rsidR="00E1081A" w:rsidRDefault="00E1081A" w:rsidP="008C535D">
      <w:pPr>
        <w:spacing w:line="240" w:lineRule="auto"/>
        <w:rPr>
          <w:rFonts w:ascii="Calibri" w:eastAsia="Calibri" w:hAnsi="Calibri" w:cs="Calibri"/>
        </w:rPr>
      </w:pPr>
    </w:p>
    <w:p w14:paraId="00000017" w14:textId="77777777" w:rsidR="00E1081A" w:rsidRDefault="008C535D" w:rsidP="008C535D">
      <w:pPr>
        <w:spacing w:line="240" w:lineRule="auto"/>
        <w:rPr>
          <w:rFonts w:ascii="Calibri" w:eastAsia="Calibri" w:hAnsi="Calibri" w:cs="Calibri"/>
        </w:rPr>
      </w:pPr>
      <w:r>
        <w:rPr>
          <w:rFonts w:ascii="Calibri" w:eastAsia="Calibri" w:hAnsi="Calibri" w:cs="Calibri"/>
        </w:rPr>
        <w:t>Like the hallways previous; the office room was empty and dark and silence. Purely darkness loomed overhead upon the office room; gray walls surrounding me, yet the walls of the room surrounded us all. For soon, I had noticed how the office had looked like a maze somehow. A maze that I need to get through however. My instincts were right when I had started hearing a beeping sound erupted upon the silence and tranquility of the atmosphere and all I could do was just walked. I walked a few steps forward; heading upon the crossroads a few steps ahead of where I had initially started and turned towards the left and right of me, staring now onto the two branching paths that leads into other alternative route and places in hopes of my escape.</w:t>
      </w:r>
    </w:p>
    <w:p w14:paraId="00000018" w14:textId="77777777" w:rsidR="00E1081A" w:rsidRDefault="00E1081A" w:rsidP="008C535D">
      <w:pPr>
        <w:spacing w:line="240" w:lineRule="auto"/>
        <w:rPr>
          <w:rFonts w:ascii="Calibri" w:eastAsia="Calibri" w:hAnsi="Calibri" w:cs="Calibri"/>
        </w:rPr>
      </w:pPr>
    </w:p>
    <w:p w14:paraId="00000019" w14:textId="77777777" w:rsidR="00E1081A" w:rsidRDefault="008C535D" w:rsidP="008C535D">
      <w:pPr>
        <w:spacing w:line="240" w:lineRule="auto"/>
        <w:rPr>
          <w:rFonts w:ascii="Calibri" w:eastAsia="Calibri" w:hAnsi="Calibri" w:cs="Calibri"/>
        </w:rPr>
      </w:pPr>
      <w:r>
        <w:rPr>
          <w:rFonts w:ascii="Calibri" w:eastAsia="Calibri" w:hAnsi="Calibri" w:cs="Calibri"/>
        </w:rPr>
        <w:t>The continued beeping echoed through the silence; yet it was too hard to maneuver through the pure darkness before me. I had stumbled a few times through; over the steel and hard things that were upon the grounds. Something that I was even unable to sse or hear upon which. But I just shake my head, continued on and sprinted about. I walked down the left path and heed down it heading into the alternative paths and paths that were about. I immediately turned my attention towards the sides; staring onto the blue screen computers that were there; brightened with those white small letters imprinted upon the screen. Each one was a different language, something that I was unable to decipher or figure out however. But I guess it had never mattered for me anyway as I turned sharply upon the corner of the path, heading straight into an alternative and down the new road that was before me.</w:t>
      </w:r>
    </w:p>
    <w:p w14:paraId="0000001A" w14:textId="77777777" w:rsidR="00E1081A" w:rsidRDefault="00E1081A" w:rsidP="008C535D">
      <w:pPr>
        <w:spacing w:line="240" w:lineRule="auto"/>
        <w:rPr>
          <w:rFonts w:ascii="Calibri" w:eastAsia="Calibri" w:hAnsi="Calibri" w:cs="Calibri"/>
        </w:rPr>
      </w:pPr>
    </w:p>
    <w:p w14:paraId="0000001B" w14:textId="77777777" w:rsidR="00E1081A" w:rsidRDefault="008C535D" w:rsidP="008C535D">
      <w:pPr>
        <w:spacing w:line="240" w:lineRule="auto"/>
        <w:rPr>
          <w:rFonts w:ascii="Calibri" w:eastAsia="Calibri" w:hAnsi="Calibri" w:cs="Calibri"/>
        </w:rPr>
      </w:pPr>
      <w:r>
        <w:rPr>
          <w:rFonts w:ascii="Calibri" w:eastAsia="Calibri" w:hAnsi="Calibri" w:cs="Calibri"/>
        </w:rPr>
        <w:t>I continued down this path; sprinting and already running. Feeling the gust of heavy winds blew through my thick fur as my attention was raised into the horizon; gazing forth towards the pure darkness surrounding me. But also seeing something at the distance, something that I was unable to figure out at all from this angle. So all I could do was lowered my head; back upon the paths that I had picked and upon the blue screen computers that surrounded me, corning the next corner and heading down the next path; in hopes of finding a good position of reading whatever was at that distance. For upon this positioning, after it had taken some three minute or so; I was upon the northwest position upon the office room, perfectly aligned to the viewset of the sign at the distance which was something that I had saw beforehand.</w:t>
      </w:r>
    </w:p>
    <w:p w14:paraId="0000001C" w14:textId="77777777" w:rsidR="00E1081A" w:rsidRDefault="00E1081A" w:rsidP="008C535D">
      <w:pPr>
        <w:spacing w:line="240" w:lineRule="auto"/>
        <w:rPr>
          <w:rFonts w:ascii="Calibri" w:eastAsia="Calibri" w:hAnsi="Calibri" w:cs="Calibri"/>
        </w:rPr>
      </w:pPr>
    </w:p>
    <w:p w14:paraId="0000001D" w14:textId="77777777" w:rsidR="00E1081A" w:rsidRDefault="008C535D" w:rsidP="008C535D">
      <w:pPr>
        <w:spacing w:line="240" w:lineRule="auto"/>
        <w:rPr>
          <w:rFonts w:ascii="Calibri" w:eastAsia="Calibri" w:hAnsi="Calibri" w:cs="Calibri"/>
        </w:rPr>
      </w:pPr>
      <w:r>
        <w:rPr>
          <w:rFonts w:ascii="Calibri" w:eastAsia="Calibri" w:hAnsi="Calibri" w:cs="Calibri"/>
        </w:rPr>
        <w:t>Thus with this accomplished, I had immediately raised my eyes up towards the sign. Staring onto a piece of paper that was lingering upon the surface of it; but also upon the bright red letters that burned through the paper whereas it was on fire. “Nothing” Was what it said and I had a moment to think about it before I started hearing an explosion that erupted through the silence of the building and interrupting my own thinking as I had became startled somehow. I stumbled to the side; regaining my footing while my eyes widened upon the sudden impact and shake as I hanged my head, gazing upon the grounds beneath me shortly before raising my eyes back upon the sign in front of me. Immediately, I turned my attention towards the left. Staring onto a wall that was starting to break. Yet it was only small however that only creaks were already starting to form upon the room that I was in.</w:t>
      </w:r>
    </w:p>
    <w:p w14:paraId="0000001E" w14:textId="77777777" w:rsidR="00E1081A" w:rsidRDefault="00E1081A" w:rsidP="008C535D">
      <w:pPr>
        <w:spacing w:line="240" w:lineRule="auto"/>
        <w:rPr>
          <w:rFonts w:ascii="Calibri" w:eastAsia="Calibri" w:hAnsi="Calibri" w:cs="Calibri"/>
        </w:rPr>
      </w:pPr>
    </w:p>
    <w:p w14:paraId="0000001F" w14:textId="77777777" w:rsidR="00E1081A" w:rsidRDefault="008C535D" w:rsidP="008C535D">
      <w:pPr>
        <w:spacing w:line="240" w:lineRule="auto"/>
        <w:rPr>
          <w:rFonts w:ascii="Calibri" w:eastAsia="Calibri" w:hAnsi="Calibri" w:cs="Calibri"/>
        </w:rPr>
      </w:pPr>
      <w:r>
        <w:rPr>
          <w:rFonts w:ascii="Calibri" w:eastAsia="Calibri" w:hAnsi="Calibri" w:cs="Calibri"/>
        </w:rPr>
        <w:t xml:space="preserve">Onto this noticed, I sprinted away; from the ‘perfect’ position that I was upon and rounded the corner in front of me. Sprinting down the next new path that was before me. Thoughts were running my mind in wonderance about the ‘nothingness’ or ‘nothing’ in this case and I had pondered about its connections towards this building, altogether now. Yet my head shake; briefly becoming dizzy upon the impacted of my own visions that I had gradually slowed down briefly to adjacent my own head. Luckily however, it was only a short while before my visions was straighten and I soon resumed my journey down the path. Eyes up front; staring at the darkness before me. Lingering onto the endless amount of computers and things that were upon the desks thereof. I ran towards the end of the path; immediately turning the </w:t>
      </w:r>
      <w:r>
        <w:rPr>
          <w:rFonts w:ascii="Calibri" w:eastAsia="Calibri" w:hAnsi="Calibri" w:cs="Calibri"/>
        </w:rPr>
        <w:lastRenderedPageBreak/>
        <w:t>corner, heading down a shorter path and turn that corner too. For sooner than I had realized, I had reached upon the door; at the other side of the office room. I had no time to think, I just entered right in immediately.</w:t>
      </w:r>
    </w:p>
    <w:p w14:paraId="00000020" w14:textId="77777777" w:rsidR="00E1081A" w:rsidRDefault="00E1081A" w:rsidP="008C535D">
      <w:pPr>
        <w:spacing w:line="240" w:lineRule="auto"/>
        <w:rPr>
          <w:rFonts w:ascii="Calibri" w:eastAsia="Calibri" w:hAnsi="Calibri" w:cs="Calibri"/>
        </w:rPr>
      </w:pPr>
    </w:p>
    <w:p w14:paraId="00000021" w14:textId="77777777" w:rsidR="00E1081A" w:rsidRDefault="008C535D" w:rsidP="008C535D">
      <w:pPr>
        <w:spacing w:line="240" w:lineRule="auto"/>
        <w:rPr>
          <w:rFonts w:ascii="Calibri" w:eastAsia="Calibri" w:hAnsi="Calibri" w:cs="Calibri"/>
        </w:rPr>
      </w:pPr>
      <w:r>
        <w:rPr>
          <w:rFonts w:ascii="Calibri" w:eastAsia="Calibri" w:hAnsi="Calibri" w:cs="Calibri"/>
        </w:rPr>
        <w:t>I was welcomed to the pure silence. The pure darkness that surrounded me while my eyes fixed upon the horizon before me. I saw nothing but that darkness and I was a bit nervous and anxious in wonder if this was the right door to heed right into. Though I had shake my own head to dismissed the anxiety thoughts that now clouded my mind, I only take a step forward before a snap. Or more like a click however. Well into the purest of the darkness of the horizon in front of me, brightest that it had illuminated the entire hallway that I was upon, allowing me to visually see upon its length. And my eyes had widened realizing it however. For I was surprise by how lengthy the hallway was and I could not believe it at all however. I take another step; or at least attempted to however. But due to how tensed my legs were and my feet becoming heavy upon the stoning of the floor beneath me, I was not sure.</w:t>
      </w:r>
    </w:p>
    <w:p w14:paraId="00000022" w14:textId="77777777" w:rsidR="00E1081A" w:rsidRDefault="00E1081A" w:rsidP="008C535D">
      <w:pPr>
        <w:spacing w:line="240" w:lineRule="auto"/>
        <w:rPr>
          <w:rFonts w:ascii="Calibri" w:eastAsia="Calibri" w:hAnsi="Calibri" w:cs="Calibri"/>
        </w:rPr>
      </w:pPr>
    </w:p>
    <w:p w14:paraId="00000023" w14:textId="77777777" w:rsidR="00E1081A" w:rsidRDefault="008C535D" w:rsidP="008C535D">
      <w:pPr>
        <w:spacing w:line="240" w:lineRule="auto"/>
        <w:rPr>
          <w:rFonts w:ascii="Calibri" w:eastAsia="Calibri" w:hAnsi="Calibri" w:cs="Calibri"/>
        </w:rPr>
      </w:pPr>
      <w:r>
        <w:rPr>
          <w:rFonts w:ascii="Calibri" w:eastAsia="Calibri" w:hAnsi="Calibri" w:cs="Calibri"/>
        </w:rPr>
        <w:t>I froze for a good moment before being able to breath once more. Due to how the lack of air was suffering upon my own lungs within me. Upon me closing my own eyes, I reopened once more and resumed my walk down the steps. Down the hallway upon the impending silence that loomed over me as I continued on staring into the horizon. Into the silence and upon directly onto the light before me. I walked far and deep within the hallway; my ears flickered upon the sounding silence surrounding me. Yet my mind raced in wonder; in wonder about what would happened then. I had yet to wonder about the flooring, upon the end floor of where I was suppose to go. And as I gained deeper grounds upon the hallway; I spotted what had made the hallway illuminated; a dozen or so flashlights that lingered upon the grounds. I take a step; hard upon the impact upon the ground which causes all of the flashlights to shut off at the same time. Impending upon the silence of the lingering darkness; upon the ringing that echoed into my own ear. Yet at the same time of me breathing a sigh about it, I had started hearing a roar behind me and something causing the flooring beneath me to shake as if it was some sort of realm shake however.</w:t>
      </w:r>
    </w:p>
    <w:p w14:paraId="00000024" w14:textId="77777777" w:rsidR="00E1081A" w:rsidRDefault="00E1081A" w:rsidP="008C535D">
      <w:pPr>
        <w:spacing w:line="240" w:lineRule="auto"/>
        <w:rPr>
          <w:rFonts w:ascii="Calibri" w:eastAsia="Calibri" w:hAnsi="Calibri" w:cs="Calibri"/>
        </w:rPr>
      </w:pPr>
    </w:p>
    <w:p w14:paraId="00000025" w14:textId="77777777" w:rsidR="00E1081A" w:rsidRDefault="008C535D" w:rsidP="008C535D">
      <w:pPr>
        <w:spacing w:line="240" w:lineRule="auto"/>
        <w:rPr>
          <w:rFonts w:ascii="Calibri" w:eastAsia="Calibri" w:hAnsi="Calibri" w:cs="Calibri"/>
        </w:rPr>
      </w:pPr>
      <w:r>
        <w:rPr>
          <w:rFonts w:ascii="Calibri" w:eastAsia="Calibri" w:hAnsi="Calibri" w:cs="Calibri"/>
        </w:rPr>
        <w:t>I stumbled here and there; but regain my footing then afterwards and sprinting down the remains of the hallway. But I had not realized of how long it was however. I continued, till legs grown on fire. Burning upon the pins and needles that ‘struck’ upon the flesh of my own legs, I grounded my fangs and grit upon the ‘mental’ pain and continued sprinting on. Yet, along the way, I was starting to felt something brushing against my own leg. It had felt something of a shadow and when I had tried to look down, to stare upon the grounds beneath me, I cannot see anything there. Not even that shadows or whatever that thing was. Nothing. Nana. and I soon realized what that sign now meant.</w:t>
      </w:r>
    </w:p>
    <w:p w14:paraId="00000026" w14:textId="77777777" w:rsidR="00E1081A" w:rsidRDefault="00E1081A" w:rsidP="008C535D">
      <w:pPr>
        <w:spacing w:line="240" w:lineRule="auto"/>
        <w:rPr>
          <w:rFonts w:ascii="Calibri" w:eastAsia="Calibri" w:hAnsi="Calibri" w:cs="Calibri"/>
        </w:rPr>
      </w:pPr>
    </w:p>
    <w:p w14:paraId="00000027" w14:textId="77777777" w:rsidR="00E1081A" w:rsidRDefault="008C535D" w:rsidP="008C535D">
      <w:pPr>
        <w:spacing w:line="240" w:lineRule="auto"/>
        <w:rPr>
          <w:rFonts w:ascii="Calibri" w:eastAsia="Calibri" w:hAnsi="Calibri" w:cs="Calibri"/>
        </w:rPr>
      </w:pPr>
      <w:r>
        <w:rPr>
          <w:rFonts w:ascii="Calibri" w:eastAsia="Calibri" w:hAnsi="Calibri" w:cs="Calibri"/>
        </w:rPr>
        <w:t>I still sprinted down the path; continuing down the long hallway that I was upon. The roar continued, the flooring beneath me quake as the harsh vibrations were coursing through the flooring, reaching upon the edges of the floor or hallways; straight towards the metal doors that stand upon each to the side of me. My eyes only lingered upon the front; towards the horizon and I continued to sprint onward. More and more of the shadows brushes against my own leg; the cold fragment of their touches had sent shivers down my own spin. But it was fear. Fear of whatever was coming for me was what drive me on forward and I continued until I had reached upon the door, to where I had opened the door rather quickly and entered. Exiting from the doors therein.</w:t>
      </w:r>
    </w:p>
    <w:p w14:paraId="00000028" w14:textId="77777777" w:rsidR="00E1081A" w:rsidRDefault="00E1081A" w:rsidP="008C535D">
      <w:pPr>
        <w:spacing w:line="240" w:lineRule="auto"/>
        <w:rPr>
          <w:rFonts w:ascii="Calibri" w:eastAsia="Calibri" w:hAnsi="Calibri" w:cs="Calibri"/>
        </w:rPr>
      </w:pPr>
    </w:p>
    <w:p w14:paraId="00000029" w14:textId="77777777" w:rsidR="00E1081A" w:rsidRDefault="008C535D" w:rsidP="008C535D">
      <w:pPr>
        <w:spacing w:line="240" w:lineRule="auto"/>
        <w:rPr>
          <w:rFonts w:ascii="Calibri" w:eastAsia="Calibri" w:hAnsi="Calibri" w:cs="Calibri"/>
        </w:rPr>
      </w:pPr>
      <w:r>
        <w:rPr>
          <w:rFonts w:ascii="Calibri" w:eastAsia="Calibri" w:hAnsi="Calibri" w:cs="Calibri"/>
        </w:rPr>
        <w:t xml:space="preserve">I take a breath; I exhaled while my eyes shift towards the door before me. The roaring continued for a few more minutes, before it fades upon the silence. Replacing it were the ringing echoing upon my own ears. I exhaled a breath and sighed; my eyes closed before opening once again and turned my attention </w:t>
      </w:r>
      <w:r>
        <w:rPr>
          <w:rFonts w:ascii="Calibri" w:eastAsia="Calibri" w:hAnsi="Calibri" w:cs="Calibri"/>
        </w:rPr>
        <w:lastRenderedPageBreak/>
        <w:t xml:space="preserve">towards the side, gazing now onto the flight of stairs of where and which I had predicted they would be. Yet, I had found nothing. All that was surrounding me was just a white void; yet no flash light illuminated the room about. All was just magic somehow, something that I had never understand. I started shaking my head, dismissing the thoughts that plagued my mind and immediately turned my attention around myself; and glance to the far horizon before me. Towards a chest that was there; adjacent to it was someone tied with gray ropings. No one was around to be the cause of it however. </w:t>
      </w:r>
    </w:p>
    <w:p w14:paraId="0000002A" w14:textId="77777777" w:rsidR="00E1081A" w:rsidRDefault="00E1081A" w:rsidP="008C535D">
      <w:pPr>
        <w:spacing w:line="240" w:lineRule="auto"/>
        <w:rPr>
          <w:rFonts w:ascii="Calibri" w:eastAsia="Calibri" w:hAnsi="Calibri" w:cs="Calibri"/>
        </w:rPr>
      </w:pPr>
    </w:p>
    <w:p w14:paraId="0000002B" w14:textId="77777777" w:rsidR="00E1081A" w:rsidRDefault="008C535D" w:rsidP="008C535D">
      <w:pPr>
        <w:spacing w:line="240" w:lineRule="auto"/>
        <w:rPr>
          <w:rFonts w:ascii="Calibri" w:eastAsia="Calibri" w:hAnsi="Calibri" w:cs="Calibri"/>
        </w:rPr>
      </w:pPr>
      <w:r>
        <w:rPr>
          <w:rFonts w:ascii="Calibri" w:eastAsia="Calibri" w:hAnsi="Calibri" w:cs="Calibri"/>
        </w:rPr>
        <w:t>I stepped forward, extending my paw towards this someone that was there. I walked forward, reaching upon him and turned him over while he continued squirming about. Taking off his blindfolds, he was able to see and my eyes widened upon seeing whom it was. A werewolf; but it was someone whom I had recognized however and I opened my snout; speaking his name.</w:t>
      </w:r>
    </w:p>
    <w:p w14:paraId="0000002C" w14:textId="77777777" w:rsidR="00E1081A" w:rsidRDefault="00E1081A" w:rsidP="008C535D">
      <w:pPr>
        <w:spacing w:line="240" w:lineRule="auto"/>
        <w:rPr>
          <w:rFonts w:ascii="Calibri" w:eastAsia="Calibri" w:hAnsi="Calibri" w:cs="Calibri"/>
        </w:rPr>
      </w:pPr>
    </w:p>
    <w:p w14:paraId="0000002D" w14:textId="27F30377" w:rsidR="00E1081A" w:rsidRDefault="008C535D" w:rsidP="008C535D">
      <w:pPr>
        <w:spacing w:line="240" w:lineRule="auto"/>
        <w:rPr>
          <w:rFonts w:ascii="Calibri" w:eastAsia="Calibri" w:hAnsi="Calibri" w:cs="Calibri"/>
        </w:rPr>
      </w:pPr>
      <w:r>
        <w:rPr>
          <w:rFonts w:ascii="Calibri" w:eastAsia="Calibri" w:hAnsi="Calibri" w:cs="Calibri"/>
        </w:rPr>
        <w:t>“Rannar”</w:t>
      </w:r>
      <w:r w:rsidR="002B576B">
        <w:rPr>
          <w:rFonts w:ascii="Calibri" w:eastAsia="Calibri" w:hAnsi="Calibri" w:cs="Calibri"/>
        </w:rPr>
        <w:t xml:space="preserve"> “yes now untie me please.” The werewolf responded with a harsh tone upon his voice and I had proceed to do so. Untying him from his bines, freeing him from whatever these ropes were holding him up to. Both of us now rose to our feet; his eyes shift towards me then nudged his head towards the side, and left rather quietly. Leaving me alone to the treasure chest that stands before me.</w:t>
      </w:r>
      <w:r w:rsidR="00F930EF">
        <w:rPr>
          <w:rFonts w:ascii="Calibri" w:eastAsia="Calibri" w:hAnsi="Calibri" w:cs="Calibri"/>
        </w:rPr>
        <w:t xml:space="preserve"> I kept my eye upon which; staring onto the chest upon silence. Yet the curiousity was there and I had stepped forth towards it; kicking it opened as whatever was contained inside, was revealed to me.</w:t>
      </w:r>
    </w:p>
    <w:p w14:paraId="02486ADC" w14:textId="77777777" w:rsidR="00F930EF" w:rsidRDefault="00F930EF" w:rsidP="008C535D">
      <w:pPr>
        <w:spacing w:line="240" w:lineRule="auto"/>
        <w:rPr>
          <w:rFonts w:ascii="Calibri" w:eastAsia="Calibri" w:hAnsi="Calibri" w:cs="Calibri"/>
        </w:rPr>
      </w:pPr>
    </w:p>
    <w:p w14:paraId="196BF125" w14:textId="733C23F0" w:rsidR="00F930EF" w:rsidRDefault="00895BB0" w:rsidP="008C535D">
      <w:pPr>
        <w:spacing w:line="240" w:lineRule="auto"/>
        <w:rPr>
          <w:rFonts w:ascii="Calibri" w:eastAsia="Calibri" w:hAnsi="Calibri" w:cs="Calibri"/>
        </w:rPr>
      </w:pPr>
      <w:r>
        <w:rPr>
          <w:rFonts w:ascii="Calibri" w:eastAsia="Calibri" w:hAnsi="Calibri" w:cs="Calibri"/>
        </w:rPr>
        <w:t>A metal sheet belong to a metal wolf.</w:t>
      </w:r>
    </w:p>
    <w:sectPr w:rsidR="00F930E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1MDA2NTK1NDMwtDRV0lEKTi0uzszPAykwrAUARPHIhiwAAAA="/>
  </w:docVars>
  <w:rsids>
    <w:rsidRoot w:val="00E1081A"/>
    <w:rsid w:val="002B576B"/>
    <w:rsid w:val="00895BB0"/>
    <w:rsid w:val="008C535D"/>
    <w:rsid w:val="00DE50B7"/>
    <w:rsid w:val="00E1081A"/>
    <w:rsid w:val="00E6048D"/>
    <w:rsid w:val="00F93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C4114"/>
  <w15:docId w15:val="{5FBF8996-53DF-4D13-8335-69E565F99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688</Words>
  <Characters>15325</Characters>
  <Application>Microsoft Office Word</Application>
  <DocSecurity>0</DocSecurity>
  <Lines>127</Lines>
  <Paragraphs>35</Paragraphs>
  <ScaleCrop>false</ScaleCrop>
  <Company/>
  <LinksUpToDate>false</LinksUpToDate>
  <CharactersWithSpaces>1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4-11-08T00:45:00Z</dcterms:created>
  <dcterms:modified xsi:type="dcterms:W3CDTF">2024-11-08T00:48:00Z</dcterms:modified>
</cp:coreProperties>
</file>